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2E60CE" w14:textId="7F49DEF7" w:rsidR="00057ED0" w:rsidRDefault="00CF4ABA" w:rsidP="00025801">
      <w:pPr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025801">
        <w:rPr>
          <w:rFonts w:ascii="Times New Roman" w:hAnsi="Times New Roman" w:cs="Times New Roman"/>
          <w:b/>
        </w:rPr>
        <w:t>Distinguished Teaching Fellowship Application</w:t>
      </w:r>
    </w:p>
    <w:p w14:paraId="4FFBAC1B" w14:textId="13BF9003" w:rsidR="00A8456F" w:rsidRPr="00025801" w:rsidRDefault="00A8456F" w:rsidP="00025801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2020 - 2021</w:t>
      </w:r>
    </w:p>
    <w:p w14:paraId="52022798" w14:textId="02C92024" w:rsidR="0026599D" w:rsidRDefault="0026599D">
      <w:pPr>
        <w:rPr>
          <w:rFonts w:ascii="Times New Roman" w:hAnsi="Times New Roman" w:cs="Times New Roman"/>
        </w:rPr>
      </w:pPr>
    </w:p>
    <w:p w14:paraId="78E2B3AE" w14:textId="4B60C6F7" w:rsidR="00025801" w:rsidRDefault="00BA14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</w:t>
      </w:r>
      <w:r w:rsidR="00025801">
        <w:rPr>
          <w:rFonts w:ascii="Times New Roman" w:hAnsi="Times New Roman" w:cs="Times New Roman"/>
        </w:rPr>
        <w:t xml:space="preserve"> use this </w:t>
      </w:r>
      <w:r w:rsidR="008F76DC">
        <w:rPr>
          <w:rFonts w:ascii="Times New Roman" w:hAnsi="Times New Roman" w:cs="Times New Roman"/>
        </w:rPr>
        <w:t>document</w:t>
      </w:r>
      <w:r w:rsidR="00025801">
        <w:rPr>
          <w:rFonts w:ascii="Times New Roman" w:hAnsi="Times New Roman" w:cs="Times New Roman"/>
        </w:rPr>
        <w:t xml:space="preserve"> to draft your application responses for the </w:t>
      </w:r>
      <w:r w:rsidR="00363ACE">
        <w:rPr>
          <w:rFonts w:ascii="Times New Roman" w:hAnsi="Times New Roman" w:cs="Times New Roman"/>
        </w:rPr>
        <w:t xml:space="preserve">CITLS </w:t>
      </w:r>
      <w:r w:rsidR="00025801">
        <w:rPr>
          <w:rFonts w:ascii="Times New Roman" w:hAnsi="Times New Roman" w:cs="Times New Roman"/>
        </w:rPr>
        <w:t>Distinguished Teaching Fellowship</w:t>
      </w:r>
      <w:r>
        <w:rPr>
          <w:rFonts w:ascii="Times New Roman" w:hAnsi="Times New Roman" w:cs="Times New Roman"/>
        </w:rPr>
        <w:t xml:space="preserve"> before submitting them through the</w:t>
      </w:r>
      <w:r w:rsidR="001B00BF">
        <w:rPr>
          <w:rFonts w:ascii="Times New Roman" w:hAnsi="Times New Roman" w:cs="Times New Roman"/>
        </w:rPr>
        <w:t xml:space="preserve"> online application link. </w:t>
      </w:r>
      <w:r w:rsidR="002A40E4">
        <w:rPr>
          <w:rFonts w:ascii="Times New Roman" w:hAnsi="Times New Roman" w:cs="Times New Roman"/>
        </w:rPr>
        <w:t>Please note that only</w:t>
      </w:r>
      <w:r>
        <w:rPr>
          <w:rFonts w:ascii="Times New Roman" w:hAnsi="Times New Roman" w:cs="Times New Roman"/>
        </w:rPr>
        <w:t xml:space="preserve"> responses submitted through the application link will be reviewed by the CITLS Faculty Advisory Board. </w:t>
      </w:r>
    </w:p>
    <w:p w14:paraId="1A297E7B" w14:textId="77777777" w:rsidR="00025801" w:rsidRPr="00025801" w:rsidRDefault="00025801">
      <w:pPr>
        <w:rPr>
          <w:rFonts w:ascii="Times New Roman" w:hAnsi="Times New Roman" w:cs="Times New Roman"/>
        </w:rPr>
      </w:pPr>
    </w:p>
    <w:p w14:paraId="56CF1130" w14:textId="2C27CE47" w:rsidR="0026599D" w:rsidRPr="001B00BF" w:rsidRDefault="0026599D">
      <w:pPr>
        <w:rPr>
          <w:rFonts w:ascii="Times New Roman" w:hAnsi="Times New Roman" w:cs="Times New Roman"/>
          <w:b/>
        </w:rPr>
      </w:pPr>
      <w:r w:rsidRPr="001B00BF">
        <w:rPr>
          <w:rFonts w:ascii="Times New Roman" w:hAnsi="Times New Roman" w:cs="Times New Roman"/>
          <w:b/>
        </w:rPr>
        <w:t>First and Last Name</w:t>
      </w:r>
    </w:p>
    <w:p w14:paraId="0E2148D8" w14:textId="2DF45226" w:rsidR="0026599D" w:rsidRPr="00025801" w:rsidRDefault="0026599D">
      <w:pPr>
        <w:rPr>
          <w:rFonts w:ascii="Times New Roman" w:hAnsi="Times New Roman" w:cs="Times New Roman"/>
        </w:rPr>
      </w:pPr>
    </w:p>
    <w:p w14:paraId="110040D1" w14:textId="6E3EF567" w:rsidR="0026599D" w:rsidRPr="001B00BF" w:rsidRDefault="0026599D">
      <w:pPr>
        <w:rPr>
          <w:rFonts w:ascii="Times New Roman" w:hAnsi="Times New Roman" w:cs="Times New Roman"/>
          <w:b/>
        </w:rPr>
      </w:pPr>
      <w:r w:rsidRPr="001B00BF">
        <w:rPr>
          <w:rFonts w:ascii="Times New Roman" w:hAnsi="Times New Roman" w:cs="Times New Roman"/>
          <w:b/>
        </w:rPr>
        <w:t>Department</w:t>
      </w:r>
    </w:p>
    <w:p w14:paraId="00595341" w14:textId="7DDB8833" w:rsidR="0026599D" w:rsidRPr="00025801" w:rsidRDefault="0026599D">
      <w:pPr>
        <w:rPr>
          <w:rFonts w:ascii="Times New Roman" w:hAnsi="Times New Roman" w:cs="Times New Roman"/>
        </w:rPr>
      </w:pPr>
    </w:p>
    <w:p w14:paraId="6A051772" w14:textId="7AE12526" w:rsidR="0026599D" w:rsidRPr="001B00BF" w:rsidRDefault="0026599D">
      <w:pPr>
        <w:rPr>
          <w:rFonts w:ascii="Times New Roman" w:hAnsi="Times New Roman" w:cs="Times New Roman"/>
          <w:b/>
        </w:rPr>
      </w:pPr>
      <w:r w:rsidRPr="001B00BF">
        <w:rPr>
          <w:rFonts w:ascii="Times New Roman" w:hAnsi="Times New Roman" w:cs="Times New Roman"/>
          <w:b/>
        </w:rPr>
        <w:t xml:space="preserve">Title </w:t>
      </w:r>
    </w:p>
    <w:p w14:paraId="2A5B17B2" w14:textId="03A8C8EE" w:rsidR="0026599D" w:rsidRPr="00025801" w:rsidRDefault="0026599D">
      <w:pPr>
        <w:rPr>
          <w:rFonts w:ascii="Times New Roman" w:hAnsi="Times New Roman" w:cs="Times New Roman"/>
        </w:rPr>
      </w:pPr>
    </w:p>
    <w:p w14:paraId="7D310DF3" w14:textId="58641B8A" w:rsidR="0026599D" w:rsidRPr="001B00BF" w:rsidRDefault="0026599D">
      <w:pPr>
        <w:rPr>
          <w:rFonts w:ascii="Times New Roman" w:hAnsi="Times New Roman" w:cs="Times New Roman"/>
          <w:b/>
        </w:rPr>
      </w:pPr>
      <w:r w:rsidRPr="001B00BF">
        <w:rPr>
          <w:rFonts w:ascii="Times New Roman" w:hAnsi="Times New Roman" w:cs="Times New Roman"/>
          <w:b/>
        </w:rPr>
        <w:t>E-mail Address</w:t>
      </w:r>
    </w:p>
    <w:p w14:paraId="13814F8F" w14:textId="62D5CCEE" w:rsidR="0026599D" w:rsidRPr="00025801" w:rsidRDefault="0026599D">
      <w:pPr>
        <w:rPr>
          <w:rFonts w:ascii="Times New Roman" w:hAnsi="Times New Roman" w:cs="Times New Roman"/>
        </w:rPr>
      </w:pPr>
    </w:p>
    <w:p w14:paraId="3F23B834" w14:textId="53F96E32" w:rsidR="0026599D" w:rsidRPr="001B00BF" w:rsidRDefault="0026599D">
      <w:pPr>
        <w:rPr>
          <w:rFonts w:ascii="Times New Roman" w:hAnsi="Times New Roman" w:cs="Times New Roman"/>
          <w:b/>
        </w:rPr>
      </w:pPr>
      <w:r w:rsidRPr="001B00BF">
        <w:rPr>
          <w:rFonts w:ascii="Times New Roman" w:hAnsi="Times New Roman" w:cs="Times New Roman"/>
          <w:b/>
        </w:rPr>
        <w:t>Phone Number</w:t>
      </w:r>
    </w:p>
    <w:p w14:paraId="2305562C" w14:textId="4D31C302" w:rsidR="0026599D" w:rsidRDefault="0026599D">
      <w:pPr>
        <w:rPr>
          <w:rFonts w:ascii="Times New Roman" w:hAnsi="Times New Roman" w:cs="Times New Roman"/>
        </w:rPr>
      </w:pPr>
    </w:p>
    <w:p w14:paraId="09131206" w14:textId="3F23DE9D" w:rsidR="00044D84" w:rsidRPr="00044D84" w:rsidRDefault="00044D84">
      <w:pPr>
        <w:rPr>
          <w:rFonts w:ascii="Times New Roman" w:hAnsi="Times New Roman" w:cs="Times New Roman"/>
          <w:b/>
          <w:bCs/>
        </w:rPr>
      </w:pPr>
      <w:r w:rsidRPr="00044D84">
        <w:rPr>
          <w:rFonts w:ascii="Times New Roman" w:hAnsi="Times New Roman" w:cs="Times New Roman"/>
          <w:b/>
          <w:bCs/>
        </w:rPr>
        <w:t>Area of Focus</w:t>
      </w:r>
      <w:r>
        <w:rPr>
          <w:rFonts w:ascii="Times New Roman" w:hAnsi="Times New Roman" w:cs="Times New Roman"/>
          <w:b/>
          <w:bCs/>
        </w:rPr>
        <w:t xml:space="preserve"> </w:t>
      </w:r>
      <w:r w:rsidRPr="00044D84">
        <w:rPr>
          <w:rFonts w:ascii="Times New Roman" w:hAnsi="Times New Roman" w:cs="Times New Roman"/>
        </w:rPr>
        <w:t>(Active Learning or Other Pedagogical Area)</w:t>
      </w:r>
    </w:p>
    <w:p w14:paraId="1965C1D9" w14:textId="77777777" w:rsidR="001B00BF" w:rsidRDefault="001B00BF" w:rsidP="0026599D">
      <w:pPr>
        <w:pStyle w:val="NormalWeb"/>
        <w:spacing w:before="0" w:beforeAutospacing="0" w:after="0" w:afterAutospacing="0"/>
        <w:rPr>
          <w:b/>
          <w:color w:val="000000"/>
          <w:u w:val="single"/>
        </w:rPr>
      </w:pPr>
    </w:p>
    <w:p w14:paraId="7667C1F0" w14:textId="0F24807F" w:rsidR="0026599D" w:rsidRPr="001B00BF" w:rsidRDefault="0026599D" w:rsidP="0026599D">
      <w:pPr>
        <w:pStyle w:val="NormalWeb"/>
        <w:spacing w:before="0" w:beforeAutospacing="0" w:after="0" w:afterAutospacing="0"/>
        <w:rPr>
          <w:b/>
          <w:color w:val="000000"/>
        </w:rPr>
      </w:pPr>
      <w:r w:rsidRPr="001B00BF">
        <w:rPr>
          <w:b/>
          <w:color w:val="000000"/>
          <w:u w:val="single"/>
        </w:rPr>
        <w:t>Pedagogical Area</w:t>
      </w:r>
    </w:p>
    <w:p w14:paraId="058812E5" w14:textId="77777777" w:rsidR="0026599D" w:rsidRPr="00025801" w:rsidRDefault="0026599D" w:rsidP="0026599D">
      <w:pPr>
        <w:pStyle w:val="NormalWeb"/>
        <w:spacing w:before="0" w:beforeAutospacing="0" w:after="0" w:afterAutospacing="0"/>
        <w:rPr>
          <w:color w:val="000000"/>
        </w:rPr>
      </w:pPr>
    </w:p>
    <w:p w14:paraId="504994A9" w14:textId="31D8FD73" w:rsidR="0026599D" w:rsidRPr="00025801" w:rsidRDefault="0026599D" w:rsidP="0026599D">
      <w:pPr>
        <w:pStyle w:val="NormalWeb"/>
        <w:spacing w:before="0" w:beforeAutospacing="0" w:after="0" w:afterAutospacing="0"/>
        <w:rPr>
          <w:color w:val="000000"/>
        </w:rPr>
      </w:pPr>
      <w:r w:rsidRPr="00025801">
        <w:rPr>
          <w:color w:val="000000"/>
        </w:rPr>
        <w:t>What is the pedagogical area that you plan to explore more deeply during the fellowship period? (100 word limit)</w:t>
      </w:r>
    </w:p>
    <w:p w14:paraId="76C2E938" w14:textId="77777777" w:rsidR="001B00BF" w:rsidRPr="00025801" w:rsidRDefault="001B00BF" w:rsidP="0026599D">
      <w:pPr>
        <w:pStyle w:val="NormalWeb"/>
        <w:spacing w:before="0" w:beforeAutospacing="0" w:after="0" w:afterAutospacing="0"/>
        <w:rPr>
          <w:color w:val="000000"/>
        </w:rPr>
      </w:pPr>
    </w:p>
    <w:p w14:paraId="52CE6A1F" w14:textId="77777777" w:rsidR="0026599D" w:rsidRPr="001B00BF" w:rsidRDefault="0026599D" w:rsidP="0026599D">
      <w:pPr>
        <w:pStyle w:val="NormalWeb"/>
        <w:spacing w:before="0" w:beforeAutospacing="0" w:after="0" w:afterAutospacing="0"/>
        <w:rPr>
          <w:b/>
          <w:color w:val="000000"/>
        </w:rPr>
      </w:pPr>
      <w:r w:rsidRPr="001B00BF">
        <w:rPr>
          <w:b/>
          <w:color w:val="000000"/>
          <w:u w:val="single"/>
        </w:rPr>
        <w:t>Advancing Teaching &amp; Learning Excellence </w:t>
      </w:r>
    </w:p>
    <w:p w14:paraId="53CA036C" w14:textId="77777777" w:rsidR="0026599D" w:rsidRPr="00025801" w:rsidRDefault="0026599D" w:rsidP="0026599D">
      <w:pPr>
        <w:pStyle w:val="NormalWeb"/>
        <w:spacing w:before="0" w:beforeAutospacing="0" w:after="0" w:afterAutospacing="0"/>
        <w:rPr>
          <w:color w:val="000000"/>
        </w:rPr>
      </w:pPr>
    </w:p>
    <w:p w14:paraId="68B7B5CB" w14:textId="1CB4E7BE" w:rsidR="006A663E" w:rsidRPr="00025801" w:rsidRDefault="0026599D" w:rsidP="0026599D">
      <w:pPr>
        <w:pStyle w:val="NormalWeb"/>
        <w:spacing w:before="0" w:beforeAutospacing="0" w:after="0" w:afterAutospacing="0"/>
        <w:rPr>
          <w:color w:val="000000"/>
        </w:rPr>
      </w:pPr>
      <w:r w:rsidRPr="00025801">
        <w:rPr>
          <w:color w:val="000000"/>
        </w:rPr>
        <w:t>How will participating in this fellowship help you advance your pedagogical goals, student learning, and teaching excellence at the College? (</w:t>
      </w:r>
      <w:r w:rsidR="001B00BF">
        <w:rPr>
          <w:color w:val="000000"/>
        </w:rPr>
        <w:t>250</w:t>
      </w:r>
      <w:r w:rsidRPr="00025801">
        <w:rPr>
          <w:color w:val="000000"/>
        </w:rPr>
        <w:t xml:space="preserve"> word limit)</w:t>
      </w:r>
    </w:p>
    <w:p w14:paraId="050E9D4B" w14:textId="77777777" w:rsidR="00433F9D" w:rsidRDefault="00433F9D" w:rsidP="006A663E">
      <w:pPr>
        <w:pStyle w:val="NormalWeb"/>
        <w:spacing w:before="0" w:beforeAutospacing="0" w:after="0" w:afterAutospacing="0"/>
        <w:rPr>
          <w:color w:val="000000"/>
          <w:u w:val="single"/>
        </w:rPr>
      </w:pPr>
    </w:p>
    <w:p w14:paraId="3A56F3D1" w14:textId="6FCA7334" w:rsidR="006A663E" w:rsidRPr="001B00BF" w:rsidRDefault="006A663E" w:rsidP="006A663E">
      <w:pPr>
        <w:pStyle w:val="NormalWeb"/>
        <w:spacing w:before="0" w:beforeAutospacing="0" w:after="0" w:afterAutospacing="0"/>
        <w:rPr>
          <w:b/>
          <w:color w:val="000000"/>
        </w:rPr>
      </w:pPr>
      <w:r w:rsidRPr="001B00BF">
        <w:rPr>
          <w:b/>
          <w:color w:val="000000"/>
          <w:u w:val="single"/>
        </w:rPr>
        <w:t>Fellowship Plan</w:t>
      </w:r>
    </w:p>
    <w:p w14:paraId="34D47756" w14:textId="77777777" w:rsidR="006A663E" w:rsidRPr="00025801" w:rsidRDefault="006A663E" w:rsidP="006A663E">
      <w:pPr>
        <w:pStyle w:val="NormalWeb"/>
        <w:spacing w:before="0" w:beforeAutospacing="0" w:after="0" w:afterAutospacing="0"/>
        <w:rPr>
          <w:color w:val="000000"/>
        </w:rPr>
      </w:pPr>
    </w:p>
    <w:p w14:paraId="4FE815C0" w14:textId="632B1EEA" w:rsidR="006A663E" w:rsidRDefault="006A663E" w:rsidP="006A663E">
      <w:pPr>
        <w:pStyle w:val="NormalWeb"/>
        <w:spacing w:before="0" w:beforeAutospacing="0" w:after="0" w:afterAutospacing="0"/>
        <w:rPr>
          <w:color w:val="000000"/>
        </w:rPr>
      </w:pPr>
      <w:r w:rsidRPr="00025801">
        <w:rPr>
          <w:color w:val="000000"/>
        </w:rPr>
        <w:t>Provide a proposed plan for how you intend to fulfill the expectations of the fellowship. (</w:t>
      </w:r>
      <w:r w:rsidR="001B00BF">
        <w:rPr>
          <w:color w:val="000000"/>
        </w:rPr>
        <w:t>500</w:t>
      </w:r>
      <w:r w:rsidRPr="00025801">
        <w:rPr>
          <w:color w:val="000000"/>
        </w:rPr>
        <w:t xml:space="preserve"> word limit)</w:t>
      </w:r>
    </w:p>
    <w:p w14:paraId="3FD77EEB" w14:textId="77777777" w:rsidR="001B00BF" w:rsidRPr="00025801" w:rsidRDefault="001B00BF" w:rsidP="006A663E">
      <w:pPr>
        <w:pStyle w:val="NormalWeb"/>
        <w:spacing w:before="0" w:beforeAutospacing="0" w:after="0" w:afterAutospacing="0"/>
        <w:rPr>
          <w:color w:val="000000"/>
        </w:rPr>
      </w:pPr>
    </w:p>
    <w:p w14:paraId="103732DE" w14:textId="77777777" w:rsidR="006A663E" w:rsidRPr="001B00BF" w:rsidRDefault="006A663E" w:rsidP="006A663E">
      <w:pPr>
        <w:rPr>
          <w:rFonts w:ascii="Times New Roman" w:eastAsia="Times New Roman" w:hAnsi="Times New Roman" w:cs="Times New Roman"/>
          <w:b/>
          <w:color w:val="000000"/>
        </w:rPr>
      </w:pPr>
      <w:r w:rsidRPr="001B00BF">
        <w:rPr>
          <w:rFonts w:ascii="Times New Roman" w:eastAsia="Times New Roman" w:hAnsi="Times New Roman" w:cs="Times New Roman"/>
          <w:b/>
          <w:color w:val="000000"/>
          <w:u w:val="single"/>
        </w:rPr>
        <w:t>Support from Department Head or Program Chair </w:t>
      </w:r>
    </w:p>
    <w:p w14:paraId="30A719A9" w14:textId="77777777" w:rsidR="006A663E" w:rsidRPr="00025801" w:rsidRDefault="006A663E" w:rsidP="006A663E">
      <w:pPr>
        <w:rPr>
          <w:rFonts w:ascii="Times New Roman" w:eastAsia="Times New Roman" w:hAnsi="Times New Roman" w:cs="Times New Roman"/>
          <w:color w:val="000000"/>
        </w:rPr>
      </w:pPr>
    </w:p>
    <w:p w14:paraId="159025EA" w14:textId="53799B90" w:rsidR="006A663E" w:rsidRPr="00025801" w:rsidRDefault="006A663E" w:rsidP="006A663E">
      <w:pPr>
        <w:rPr>
          <w:rFonts w:ascii="Times New Roman" w:eastAsia="Times New Roman" w:hAnsi="Times New Roman" w:cs="Times New Roman"/>
          <w:color w:val="000000"/>
        </w:rPr>
      </w:pPr>
      <w:r w:rsidRPr="00025801">
        <w:rPr>
          <w:rFonts w:ascii="Times New Roman" w:eastAsia="Times New Roman" w:hAnsi="Times New Roman" w:cs="Times New Roman"/>
          <w:color w:val="000000"/>
        </w:rPr>
        <w:t xml:space="preserve">Please indicate that you have discussed the application with your department head or program chair </w:t>
      </w:r>
      <w:r w:rsidR="00152591">
        <w:rPr>
          <w:rFonts w:ascii="Times New Roman" w:eastAsia="Times New Roman" w:hAnsi="Times New Roman" w:cs="Times New Roman"/>
          <w:color w:val="000000"/>
        </w:rPr>
        <w:t xml:space="preserve">(as applicable) </w:t>
      </w:r>
      <w:r w:rsidRPr="00025801">
        <w:rPr>
          <w:rFonts w:ascii="Times New Roman" w:eastAsia="Times New Roman" w:hAnsi="Times New Roman" w:cs="Times New Roman"/>
          <w:color w:val="000000"/>
        </w:rPr>
        <w:t>and have their support in applying for the fellowship. </w:t>
      </w:r>
    </w:p>
    <w:p w14:paraId="560B3A5A" w14:textId="77777777" w:rsidR="006A663E" w:rsidRPr="00025801" w:rsidRDefault="006A663E" w:rsidP="006A663E">
      <w:pPr>
        <w:rPr>
          <w:rFonts w:ascii="Times New Roman" w:eastAsia="Times New Roman" w:hAnsi="Times New Roman" w:cs="Times New Roman"/>
          <w:color w:val="000000"/>
        </w:rPr>
      </w:pPr>
      <w:r w:rsidRPr="00025801">
        <w:rPr>
          <w:rFonts w:ascii="Times New Roman" w:eastAsia="Times New Roman" w:hAnsi="Times New Roman" w:cs="Times New Roman"/>
          <w:color w:val="000000"/>
        </w:rPr>
        <w:t> </w:t>
      </w:r>
    </w:p>
    <w:p w14:paraId="07CA7F51" w14:textId="77777777" w:rsidR="006A663E" w:rsidRPr="00025801" w:rsidRDefault="006A663E" w:rsidP="006A663E">
      <w:pPr>
        <w:rPr>
          <w:rFonts w:ascii="Times New Roman" w:eastAsia="Times New Roman" w:hAnsi="Times New Roman" w:cs="Times New Roman"/>
          <w:color w:val="000000"/>
        </w:rPr>
      </w:pPr>
      <w:r w:rsidRPr="00025801">
        <w:rPr>
          <w:rFonts w:ascii="Times New Roman" w:eastAsia="Times New Roman" w:hAnsi="Times New Roman" w:cs="Times New Roman"/>
          <w:color w:val="000000"/>
        </w:rPr>
        <w:t>Please also be sure that your department head or program chair sends a message indicating their support to Tracie Addy (addyt@lafayette.edu) by the application deadline. </w:t>
      </w:r>
    </w:p>
    <w:p w14:paraId="5BF1BDAA" w14:textId="77777777" w:rsidR="001B00BF" w:rsidRDefault="006A663E" w:rsidP="001B00BF">
      <w:pPr>
        <w:rPr>
          <w:rFonts w:ascii="Times New Roman" w:eastAsia="Times New Roman" w:hAnsi="Times New Roman" w:cs="Times New Roman"/>
          <w:color w:val="000000"/>
        </w:rPr>
      </w:pPr>
      <w:r w:rsidRPr="00025801">
        <w:rPr>
          <w:rFonts w:ascii="Times New Roman" w:eastAsia="Times New Roman" w:hAnsi="Times New Roman" w:cs="Times New Roman"/>
          <w:color w:val="000000"/>
        </w:rPr>
        <w:t> </w:t>
      </w:r>
    </w:p>
    <w:p w14:paraId="01C28435" w14:textId="624A5126" w:rsidR="006A663E" w:rsidRDefault="001B00BF" w:rsidP="001B00BF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 </w:t>
      </w:r>
      <w:r w:rsidR="006A663E" w:rsidRPr="00025801">
        <w:rPr>
          <w:rFonts w:ascii="Times New Roman" w:eastAsia="Times New Roman" w:hAnsi="Times New Roman" w:cs="Times New Roman"/>
          <w:color w:val="000000"/>
        </w:rPr>
        <w:t xml:space="preserve">Yes, I have spoken with my department head </w:t>
      </w:r>
      <w:r w:rsidR="00AA360F">
        <w:rPr>
          <w:rFonts w:ascii="Times New Roman" w:eastAsia="Times New Roman" w:hAnsi="Times New Roman" w:cs="Times New Roman"/>
          <w:color w:val="000000"/>
        </w:rPr>
        <w:t xml:space="preserve">or program chair </w:t>
      </w:r>
      <w:r w:rsidR="006A663E" w:rsidRPr="00025801">
        <w:rPr>
          <w:rFonts w:ascii="Times New Roman" w:eastAsia="Times New Roman" w:hAnsi="Times New Roman" w:cs="Times New Roman"/>
          <w:color w:val="000000"/>
        </w:rPr>
        <w:t>and have their support in applying for the Distinguished Teaching Fellowship.</w:t>
      </w:r>
    </w:p>
    <w:p w14:paraId="6FF4FB8B" w14:textId="24630726" w:rsidR="001B00BF" w:rsidRDefault="001B00BF" w:rsidP="001B00BF">
      <w:pPr>
        <w:rPr>
          <w:rFonts w:ascii="Times New Roman" w:eastAsia="Times New Roman" w:hAnsi="Times New Roman" w:cs="Times New Roman"/>
          <w:color w:val="000000"/>
        </w:rPr>
      </w:pPr>
    </w:p>
    <w:p w14:paraId="0615F5D4" w14:textId="084DEE5F" w:rsidR="001B00BF" w:rsidRDefault="001B00BF" w:rsidP="001B00BF">
      <w:pPr>
        <w:rPr>
          <w:rFonts w:ascii="Times New Roman" w:eastAsia="Times New Roman" w:hAnsi="Times New Roman" w:cs="Times New Roman"/>
          <w:color w:val="000000"/>
        </w:rPr>
      </w:pPr>
    </w:p>
    <w:p w14:paraId="30BE738D" w14:textId="1563B52D" w:rsidR="00433F9D" w:rsidRDefault="00433F9D" w:rsidP="001B00BF">
      <w:pPr>
        <w:rPr>
          <w:rFonts w:ascii="Times New Roman" w:eastAsia="Times New Roman" w:hAnsi="Times New Roman" w:cs="Times New Roman"/>
          <w:color w:val="000000"/>
        </w:rPr>
      </w:pPr>
    </w:p>
    <w:p w14:paraId="2D2A47BB" w14:textId="4A0E963E" w:rsidR="00433F9D" w:rsidRDefault="00433F9D" w:rsidP="001B00BF">
      <w:pPr>
        <w:rPr>
          <w:rFonts w:ascii="Times New Roman" w:eastAsia="Times New Roman" w:hAnsi="Times New Roman" w:cs="Times New Roman"/>
          <w:color w:val="000000"/>
        </w:rPr>
      </w:pPr>
    </w:p>
    <w:p w14:paraId="2CA6A30A" w14:textId="77777777" w:rsidR="00433F9D" w:rsidRPr="00025801" w:rsidRDefault="00433F9D" w:rsidP="001B00BF">
      <w:pPr>
        <w:rPr>
          <w:rFonts w:ascii="Times New Roman" w:eastAsia="Times New Roman" w:hAnsi="Times New Roman" w:cs="Times New Roman"/>
          <w:color w:val="000000"/>
        </w:rPr>
      </w:pPr>
    </w:p>
    <w:p w14:paraId="1E568BFF" w14:textId="77777777" w:rsidR="006A663E" w:rsidRPr="001B00BF" w:rsidRDefault="006A663E" w:rsidP="006A663E">
      <w:pPr>
        <w:rPr>
          <w:rFonts w:ascii="Times New Roman" w:eastAsia="Times New Roman" w:hAnsi="Times New Roman" w:cs="Times New Roman"/>
          <w:b/>
          <w:color w:val="000000"/>
        </w:rPr>
      </w:pPr>
      <w:r w:rsidRPr="001B00BF">
        <w:rPr>
          <w:rFonts w:ascii="Times New Roman" w:eastAsia="Times New Roman" w:hAnsi="Times New Roman" w:cs="Times New Roman"/>
          <w:b/>
          <w:color w:val="000000"/>
          <w:u w:val="single"/>
        </w:rPr>
        <w:t>E-mail Address of Department Head or Program Chair </w:t>
      </w:r>
    </w:p>
    <w:p w14:paraId="79456597" w14:textId="77777777" w:rsidR="006A663E" w:rsidRPr="00025801" w:rsidRDefault="006A663E" w:rsidP="006A663E">
      <w:pPr>
        <w:rPr>
          <w:rFonts w:ascii="Times New Roman" w:eastAsia="Times New Roman" w:hAnsi="Times New Roman" w:cs="Times New Roman"/>
          <w:color w:val="000000"/>
        </w:rPr>
      </w:pPr>
      <w:r w:rsidRPr="00025801">
        <w:rPr>
          <w:rFonts w:ascii="Times New Roman" w:eastAsia="Times New Roman" w:hAnsi="Times New Roman" w:cs="Times New Roman"/>
          <w:color w:val="000000"/>
        </w:rPr>
        <w:t> </w:t>
      </w:r>
    </w:p>
    <w:p w14:paraId="76574C49" w14:textId="6D3EFCE0" w:rsidR="006A663E" w:rsidRDefault="006A663E" w:rsidP="006A663E">
      <w:pPr>
        <w:rPr>
          <w:rFonts w:ascii="Times New Roman" w:eastAsia="Times New Roman" w:hAnsi="Times New Roman" w:cs="Times New Roman"/>
          <w:color w:val="000000"/>
        </w:rPr>
      </w:pPr>
      <w:r w:rsidRPr="00025801">
        <w:rPr>
          <w:rFonts w:ascii="Times New Roman" w:eastAsia="Times New Roman" w:hAnsi="Times New Roman" w:cs="Times New Roman"/>
          <w:color w:val="000000"/>
        </w:rPr>
        <w:t>Please include the </w:t>
      </w:r>
      <w:r w:rsidRPr="00025801">
        <w:rPr>
          <w:rFonts w:ascii="Times New Roman" w:eastAsia="Times New Roman" w:hAnsi="Times New Roman" w:cs="Times New Roman"/>
          <w:color w:val="000000"/>
          <w:u w:val="single"/>
        </w:rPr>
        <w:t>e-mail address</w:t>
      </w:r>
      <w:r w:rsidRPr="00025801">
        <w:rPr>
          <w:rFonts w:ascii="Times New Roman" w:eastAsia="Times New Roman" w:hAnsi="Times New Roman" w:cs="Times New Roman"/>
          <w:color w:val="000000"/>
        </w:rPr>
        <w:t> of your department head or program chair below so that they receive a copy of your application (e.g. addyt@lafayette.edu). They will also be asked to send a message in support of your application by the deadline if they have not already done so. </w:t>
      </w:r>
    </w:p>
    <w:p w14:paraId="247809B9" w14:textId="77777777" w:rsidR="00740239" w:rsidRDefault="00740239" w:rsidP="006A663E">
      <w:pPr>
        <w:rPr>
          <w:rFonts w:ascii="Times New Roman" w:eastAsia="Times New Roman" w:hAnsi="Times New Roman" w:cs="Times New Roman"/>
          <w:color w:val="000000"/>
        </w:rPr>
      </w:pPr>
    </w:p>
    <w:p w14:paraId="0E7658F2" w14:textId="77777777" w:rsidR="00740239" w:rsidRDefault="00740239" w:rsidP="00740239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E-mail Address of Department Head or Chair</w:t>
      </w:r>
    </w:p>
    <w:p w14:paraId="6F68C819" w14:textId="77777777" w:rsidR="00740239" w:rsidRPr="00025801" w:rsidRDefault="00740239" w:rsidP="006A663E">
      <w:pPr>
        <w:rPr>
          <w:rFonts w:ascii="Times New Roman" w:eastAsia="Times New Roman" w:hAnsi="Times New Roman" w:cs="Times New Roman"/>
          <w:color w:val="000000"/>
        </w:rPr>
      </w:pPr>
    </w:p>
    <w:p w14:paraId="4368B2C9" w14:textId="00B04AFE" w:rsidR="001B00BF" w:rsidRDefault="006A663E" w:rsidP="001B00BF">
      <w:pPr>
        <w:rPr>
          <w:rFonts w:ascii="Times New Roman" w:eastAsia="Times New Roman" w:hAnsi="Times New Roman" w:cs="Times New Roman"/>
          <w:color w:val="000000"/>
        </w:rPr>
      </w:pPr>
      <w:r w:rsidRPr="00025801">
        <w:rPr>
          <w:rFonts w:ascii="Times New Roman" w:eastAsia="Times New Roman" w:hAnsi="Times New Roman" w:cs="Times New Roman"/>
          <w:color w:val="000000"/>
        </w:rPr>
        <w:t>Please indicate that you agree to complete all of the requirements for the fellowship if awarded. </w:t>
      </w:r>
    </w:p>
    <w:p w14:paraId="6BB18183" w14:textId="77777777" w:rsidR="001B00BF" w:rsidRDefault="001B00BF" w:rsidP="001B00BF">
      <w:pPr>
        <w:rPr>
          <w:rFonts w:ascii="Times New Roman" w:eastAsia="Times New Roman" w:hAnsi="Times New Roman" w:cs="Times New Roman"/>
          <w:color w:val="000000"/>
        </w:rPr>
      </w:pPr>
    </w:p>
    <w:p w14:paraId="1101F3E4" w14:textId="229F9ED1" w:rsidR="006A663E" w:rsidRPr="00025801" w:rsidRDefault="001B00BF" w:rsidP="001B00BF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 </w:t>
      </w:r>
      <w:r w:rsidR="006A663E" w:rsidRPr="00025801">
        <w:rPr>
          <w:rFonts w:ascii="Times New Roman" w:eastAsia="Times New Roman" w:hAnsi="Times New Roman" w:cs="Times New Roman"/>
          <w:color w:val="000000"/>
        </w:rPr>
        <w:t>I agree to fulfill all fellowship obligations.</w:t>
      </w:r>
    </w:p>
    <w:p w14:paraId="678727A9" w14:textId="77777777" w:rsidR="006A663E" w:rsidRPr="00025801" w:rsidRDefault="006A663E" w:rsidP="006A663E">
      <w:pPr>
        <w:pStyle w:val="NormalWeb"/>
        <w:spacing w:before="0" w:beforeAutospacing="0" w:after="0" w:afterAutospacing="0"/>
        <w:rPr>
          <w:color w:val="000000"/>
        </w:rPr>
      </w:pPr>
    </w:p>
    <w:p w14:paraId="610B8B5B" w14:textId="77777777" w:rsidR="006A663E" w:rsidRPr="00025801" w:rsidRDefault="006A663E" w:rsidP="0026599D">
      <w:pPr>
        <w:pStyle w:val="NormalWeb"/>
        <w:spacing w:before="0" w:beforeAutospacing="0" w:after="0" w:afterAutospacing="0"/>
        <w:rPr>
          <w:color w:val="000000"/>
        </w:rPr>
      </w:pPr>
    </w:p>
    <w:p w14:paraId="09EBE2D4" w14:textId="77777777" w:rsidR="0026599D" w:rsidRPr="00025801" w:rsidRDefault="0026599D" w:rsidP="0026599D">
      <w:pPr>
        <w:pStyle w:val="NormalWeb"/>
        <w:spacing w:before="0" w:beforeAutospacing="0" w:after="0" w:afterAutospacing="0"/>
        <w:rPr>
          <w:color w:val="000000"/>
        </w:rPr>
      </w:pPr>
    </w:p>
    <w:p w14:paraId="6B4F9EBD" w14:textId="77777777" w:rsidR="0026599D" w:rsidRPr="00025801" w:rsidRDefault="0026599D">
      <w:pPr>
        <w:rPr>
          <w:rFonts w:ascii="Times New Roman" w:hAnsi="Times New Roman" w:cs="Times New Roman"/>
        </w:rPr>
      </w:pPr>
    </w:p>
    <w:sectPr w:rsidR="0026599D" w:rsidRPr="00025801" w:rsidSect="001976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7C064C"/>
    <w:multiLevelType w:val="multilevel"/>
    <w:tmpl w:val="92044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15467EB"/>
    <w:multiLevelType w:val="multilevel"/>
    <w:tmpl w:val="B94C2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DIwNzCzMDextDRV0lEKTi0uzszPAykwrAUAgvwkZSwAAAA="/>
  </w:docVars>
  <w:rsids>
    <w:rsidRoot w:val="00CF4ABA"/>
    <w:rsid w:val="00025801"/>
    <w:rsid w:val="00044D84"/>
    <w:rsid w:val="0011416E"/>
    <w:rsid w:val="00152591"/>
    <w:rsid w:val="00197698"/>
    <w:rsid w:val="001B00BF"/>
    <w:rsid w:val="001E003B"/>
    <w:rsid w:val="0026599D"/>
    <w:rsid w:val="002A40E4"/>
    <w:rsid w:val="002F2212"/>
    <w:rsid w:val="00363ACE"/>
    <w:rsid w:val="00433F9D"/>
    <w:rsid w:val="004A1CA8"/>
    <w:rsid w:val="004F0B45"/>
    <w:rsid w:val="00624FDE"/>
    <w:rsid w:val="00645041"/>
    <w:rsid w:val="006A663E"/>
    <w:rsid w:val="00740239"/>
    <w:rsid w:val="008F76DC"/>
    <w:rsid w:val="009C0D79"/>
    <w:rsid w:val="00A04953"/>
    <w:rsid w:val="00A8456F"/>
    <w:rsid w:val="00A92B4A"/>
    <w:rsid w:val="00AA360F"/>
    <w:rsid w:val="00BA1434"/>
    <w:rsid w:val="00CF4ABA"/>
    <w:rsid w:val="00F56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A9A63"/>
  <w15:chartTrackingRefBased/>
  <w15:docId w15:val="{EBE1F74A-B4F3-4340-9C50-195BC299D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6599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selection">
    <w:name w:val="selection"/>
    <w:basedOn w:val="Normal"/>
    <w:rsid w:val="006A66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labelwrapper">
    <w:name w:val="labelwrapper"/>
    <w:basedOn w:val="DefaultParagraphFont"/>
    <w:rsid w:val="006A663E"/>
  </w:style>
  <w:style w:type="character" w:customStyle="1" w:styleId="apple-converted-space">
    <w:name w:val="apple-converted-space"/>
    <w:basedOn w:val="DefaultParagraphFont"/>
    <w:rsid w:val="006A6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42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3163">
          <w:marLeft w:val="0"/>
          <w:marRight w:val="0"/>
          <w:marTop w:val="0"/>
          <w:marBottom w:val="105"/>
          <w:divBdr>
            <w:top w:val="none" w:sz="0" w:space="0" w:color="CFCFCF"/>
            <w:left w:val="none" w:sz="0" w:space="0" w:color="CFCFCF"/>
            <w:bottom w:val="none" w:sz="0" w:space="0" w:color="CFCFCF"/>
            <w:right w:val="none" w:sz="0" w:space="0" w:color="CFCFCF"/>
          </w:divBdr>
          <w:divsChild>
            <w:div w:id="464813722">
              <w:marLeft w:val="0"/>
              <w:marRight w:val="0"/>
              <w:marTop w:val="0"/>
              <w:marBottom w:val="0"/>
              <w:divBdr>
                <w:top w:val="none" w:sz="0" w:space="0" w:color="CFCFCF"/>
                <w:left w:val="none" w:sz="0" w:space="0" w:color="CFCFCF"/>
                <w:bottom w:val="none" w:sz="0" w:space="0" w:color="CFCFCF"/>
                <w:right w:val="none" w:sz="0" w:space="0" w:color="CFCFCF"/>
              </w:divBdr>
              <w:divsChild>
                <w:div w:id="435558559">
                  <w:marLeft w:val="0"/>
                  <w:marRight w:val="0"/>
                  <w:marTop w:val="0"/>
                  <w:marBottom w:val="0"/>
                  <w:divBdr>
                    <w:top w:val="none" w:sz="0" w:space="0" w:color="CFCFCF"/>
                    <w:left w:val="none" w:sz="0" w:space="0" w:color="CFCFCF"/>
                    <w:bottom w:val="none" w:sz="0" w:space="0" w:color="CFCFCF"/>
                    <w:right w:val="none" w:sz="0" w:space="0" w:color="CFCFCF"/>
                  </w:divBdr>
                  <w:divsChild>
                    <w:div w:id="132451046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6" w:color="CFCFCF"/>
                        <w:left w:val="none" w:sz="0" w:space="6" w:color="CFCFCF"/>
                        <w:bottom w:val="none" w:sz="0" w:space="5" w:color="CFCFCF"/>
                        <w:right w:val="none" w:sz="0" w:space="6" w:color="CFCFCF"/>
                      </w:divBdr>
                    </w:div>
                    <w:div w:id="166195858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4529900">
          <w:marLeft w:val="0"/>
          <w:marRight w:val="0"/>
          <w:marTop w:val="0"/>
          <w:marBottom w:val="105"/>
          <w:divBdr>
            <w:top w:val="none" w:sz="0" w:space="0" w:color="CFCFCF"/>
            <w:left w:val="none" w:sz="0" w:space="0" w:color="CFCFCF"/>
            <w:bottom w:val="none" w:sz="0" w:space="0" w:color="CFCFCF"/>
            <w:right w:val="none" w:sz="0" w:space="0" w:color="CFCFCF"/>
          </w:divBdr>
          <w:divsChild>
            <w:div w:id="1735156371">
              <w:marLeft w:val="0"/>
              <w:marRight w:val="0"/>
              <w:marTop w:val="0"/>
              <w:marBottom w:val="0"/>
              <w:divBdr>
                <w:top w:val="none" w:sz="0" w:space="0" w:color="CFCFCF"/>
                <w:left w:val="none" w:sz="0" w:space="0" w:color="CFCFCF"/>
                <w:bottom w:val="none" w:sz="0" w:space="0" w:color="CFCFCF"/>
                <w:right w:val="none" w:sz="0" w:space="0" w:color="CFCFCF"/>
              </w:divBdr>
              <w:divsChild>
                <w:div w:id="139076990">
                  <w:marLeft w:val="0"/>
                  <w:marRight w:val="0"/>
                  <w:marTop w:val="0"/>
                  <w:marBottom w:val="0"/>
                  <w:divBdr>
                    <w:top w:val="none" w:sz="0" w:space="0" w:color="CFCFCF"/>
                    <w:left w:val="none" w:sz="0" w:space="0" w:color="CFCFCF"/>
                    <w:bottom w:val="none" w:sz="0" w:space="0" w:color="CFCFCF"/>
                    <w:right w:val="none" w:sz="0" w:space="0" w:color="CFCFCF"/>
                  </w:divBdr>
                  <w:divsChild>
                    <w:div w:id="1639872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41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0539350">
          <w:marLeft w:val="0"/>
          <w:marRight w:val="0"/>
          <w:marTop w:val="0"/>
          <w:marBottom w:val="105"/>
          <w:divBdr>
            <w:top w:val="none" w:sz="0" w:space="0" w:color="CFCFCF"/>
            <w:left w:val="none" w:sz="0" w:space="0" w:color="CFCFCF"/>
            <w:bottom w:val="none" w:sz="0" w:space="0" w:color="CFCFCF"/>
            <w:right w:val="none" w:sz="0" w:space="0" w:color="CFCFCF"/>
          </w:divBdr>
          <w:divsChild>
            <w:div w:id="1759517677">
              <w:marLeft w:val="0"/>
              <w:marRight w:val="0"/>
              <w:marTop w:val="0"/>
              <w:marBottom w:val="0"/>
              <w:divBdr>
                <w:top w:val="none" w:sz="0" w:space="0" w:color="CFCFCF"/>
                <w:left w:val="none" w:sz="0" w:space="0" w:color="CFCFCF"/>
                <w:bottom w:val="none" w:sz="0" w:space="0" w:color="CFCFCF"/>
                <w:right w:val="none" w:sz="0" w:space="0" w:color="CFCFCF"/>
              </w:divBdr>
              <w:divsChild>
                <w:div w:id="322853787">
                  <w:marLeft w:val="0"/>
                  <w:marRight w:val="0"/>
                  <w:marTop w:val="0"/>
                  <w:marBottom w:val="0"/>
                  <w:divBdr>
                    <w:top w:val="none" w:sz="0" w:space="0" w:color="CFCFCF"/>
                    <w:left w:val="none" w:sz="0" w:space="0" w:color="CFCFCF"/>
                    <w:bottom w:val="none" w:sz="0" w:space="0" w:color="CFCFCF"/>
                    <w:right w:val="none" w:sz="0" w:space="0" w:color="CFCFCF"/>
                  </w:divBdr>
                  <w:divsChild>
                    <w:div w:id="112928281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6" w:color="CFCFCF"/>
                        <w:left w:val="none" w:sz="0" w:space="6" w:color="CFCFCF"/>
                        <w:bottom w:val="none" w:sz="0" w:space="5" w:color="CFCFCF"/>
                        <w:right w:val="none" w:sz="0" w:space="6" w:color="CFCFCF"/>
                      </w:divBdr>
                    </w:div>
                    <w:div w:id="48944596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03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elsea Emrick</cp:lastModifiedBy>
  <cp:revision>2</cp:revision>
  <dcterms:created xsi:type="dcterms:W3CDTF">2020-02-11T16:28:00Z</dcterms:created>
  <dcterms:modified xsi:type="dcterms:W3CDTF">2020-02-11T16:28:00Z</dcterms:modified>
</cp:coreProperties>
</file>